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6A81" w:rsidRPr="00971130" w14:paraId="44413BF6" w14:textId="77777777" w:rsidTr="00B33631">
        <w:trPr>
          <w:trHeight w:val="558"/>
        </w:trPr>
        <w:tc>
          <w:tcPr>
            <w:tcW w:w="9016" w:type="dxa"/>
            <w:vAlign w:val="center"/>
          </w:tcPr>
          <w:p w14:paraId="35B38D51" w14:textId="47B09A8D" w:rsidR="00B96A81" w:rsidRPr="00971130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971130">
              <w:rPr>
                <w:rFonts w:cstheme="minorHAnsi"/>
                <w:b/>
                <w:bCs/>
                <w:color w:val="000000" w:themeColor="text1"/>
              </w:rPr>
              <w:t>Task 1:</w:t>
            </w:r>
            <w:r w:rsidR="00A11361">
              <w:t xml:space="preserve"> </w:t>
            </w:r>
            <w:r w:rsidR="00A11361" w:rsidRPr="00A11361">
              <w:rPr>
                <w:rFonts w:cstheme="minorHAnsi"/>
                <w:b/>
                <w:bCs/>
                <w:color w:val="000000" w:themeColor="text1"/>
              </w:rPr>
              <w:t>CREATING CALCULATIONS</w:t>
            </w:r>
          </w:p>
        </w:tc>
      </w:tr>
      <w:tr w:rsidR="00B96A81" w:rsidRPr="00971130" w14:paraId="79130DE1" w14:textId="77777777" w:rsidTr="00B33631">
        <w:tc>
          <w:tcPr>
            <w:tcW w:w="9016" w:type="dxa"/>
          </w:tcPr>
          <w:p w14:paraId="15A6168D" w14:textId="77777777" w:rsidR="00B96A81" w:rsidRPr="00971130" w:rsidRDefault="00B96A81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4171B01E" w14:textId="791A315B" w:rsidR="00D634C6" w:rsidRPr="00D634C6" w:rsidRDefault="0019019C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Using the </w:t>
            </w:r>
            <w:proofErr w:type="spellStart"/>
            <w:r>
              <w:rPr>
                <w:rFonts w:asciiTheme="minorHAnsi" w:hAnsiTheme="minorHAnsi" w:cstheme="minorHAnsi"/>
              </w:rPr>
              <w:t>uni</w:t>
            </w:r>
            <w:proofErr w:type="spellEnd"/>
            <w:r w:rsidR="00567E42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="00567E42">
              <w:rPr>
                <w:rFonts w:asciiTheme="minorHAnsi" w:hAnsiTheme="minorHAnsi" w:cstheme="minorHAnsi"/>
              </w:rPr>
              <w:t>database;</w:t>
            </w:r>
            <w:proofErr w:type="gramEnd"/>
          </w:p>
          <w:p w14:paraId="417E3BA0" w14:textId="759C4E0F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Count how</w:t>
            </w:r>
            <w:r w:rsidR="00F818A3" w:rsidRPr="00AB3C23">
              <w:rPr>
                <w:rFonts w:asciiTheme="minorHAnsi" w:hAnsiTheme="minorHAnsi" w:cstheme="minorHAnsi"/>
              </w:rPr>
              <w:t xml:space="preserve"> many</w:t>
            </w:r>
            <w:r w:rsidRPr="00AB3C23">
              <w:rPr>
                <w:rFonts w:asciiTheme="minorHAnsi" w:hAnsiTheme="minorHAnsi" w:cstheme="minorHAnsi"/>
              </w:rPr>
              <w:t xml:space="preserve"> students are enrolled overall</w:t>
            </w:r>
          </w:p>
          <w:p w14:paraId="22C242F7" w14:textId="77777777" w:rsidR="00D634C6" w:rsidRPr="00D634C6" w:rsidRDefault="00D634C6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118FCF68" w14:textId="77777777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 xml:space="preserve">Calculate the sum of </w:t>
            </w:r>
            <w:proofErr w:type="gramStart"/>
            <w:r w:rsidRPr="00AB3C23">
              <w:rPr>
                <w:rFonts w:asciiTheme="minorHAnsi" w:hAnsiTheme="minorHAnsi" w:cstheme="minorHAnsi"/>
              </w:rPr>
              <w:t>full time</w:t>
            </w:r>
            <w:proofErr w:type="gramEnd"/>
            <w:r w:rsidRPr="00AB3C23">
              <w:rPr>
                <w:rFonts w:asciiTheme="minorHAnsi" w:hAnsiTheme="minorHAnsi" w:cstheme="minorHAnsi"/>
              </w:rPr>
              <w:t xml:space="preserve"> fees for every full-time course</w:t>
            </w:r>
          </w:p>
          <w:p w14:paraId="5CD76ECA" w14:textId="77777777" w:rsidR="008B438D" w:rsidRPr="00D634C6" w:rsidRDefault="008B438D" w:rsidP="00AB3C23">
            <w:pPr>
              <w:shd w:val="clear" w:color="auto" w:fill="FFFFFF" w:themeFill="background1"/>
              <w:rPr>
                <w:rFonts w:asciiTheme="minorHAnsi" w:hAnsiTheme="minorHAnsi" w:cstheme="minorHAnsi"/>
              </w:rPr>
            </w:pPr>
          </w:p>
          <w:p w14:paraId="0DDE826E" w14:textId="77777777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Identify the cost of the least and most expensive course</w:t>
            </w:r>
          </w:p>
          <w:p w14:paraId="2C3E5B5A" w14:textId="77777777" w:rsidR="00D634C6" w:rsidRPr="00D634C6" w:rsidRDefault="00D634C6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6F4357AC" w14:textId="77777777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Calculate the average cost of all part time courses</w:t>
            </w:r>
          </w:p>
          <w:p w14:paraId="0587425F" w14:textId="77777777" w:rsidR="00D634C6" w:rsidRPr="00D634C6" w:rsidRDefault="00D634C6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3109E4BE" w14:textId="77777777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 xml:space="preserve">Calculate the fee of each </w:t>
            </w:r>
            <w:proofErr w:type="gramStart"/>
            <w:r w:rsidRPr="00AB3C23">
              <w:rPr>
                <w:rFonts w:asciiTheme="minorHAnsi" w:hAnsiTheme="minorHAnsi" w:cstheme="minorHAnsi"/>
              </w:rPr>
              <w:t>full time</w:t>
            </w:r>
            <w:proofErr w:type="gramEnd"/>
            <w:r w:rsidRPr="00AB3C23">
              <w:rPr>
                <w:rFonts w:asciiTheme="minorHAnsi" w:hAnsiTheme="minorHAnsi" w:cstheme="minorHAnsi"/>
              </w:rPr>
              <w:t xml:space="preserve"> course after applying (subtracting) the scholarship discount</w:t>
            </w:r>
          </w:p>
          <w:p w14:paraId="639929A2" w14:textId="77777777" w:rsidR="00D634C6" w:rsidRPr="00D634C6" w:rsidRDefault="00D634C6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05DF192D" w14:textId="77777777" w:rsidR="00D634C6" w:rsidRPr="00AB3C23" w:rsidRDefault="00D634C6" w:rsidP="00626469">
            <w:pPr>
              <w:pStyle w:val="ListParagraph"/>
              <w:shd w:val="clear" w:color="auto" w:fill="FFFFFF" w:themeFill="background1"/>
              <w:ind w:left="1080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Extension:</w:t>
            </w:r>
          </w:p>
          <w:p w14:paraId="5AD58759" w14:textId="77777777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Select only the course number of the cheapest full-time course</w:t>
            </w:r>
          </w:p>
          <w:p w14:paraId="4CB63D6B" w14:textId="77777777" w:rsidR="00D634C6" w:rsidRPr="00D634C6" w:rsidRDefault="00D634C6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065F14C8" w14:textId="77777777" w:rsidR="00D634C6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Find cost of the most expensive course after applying the scholarship discount</w:t>
            </w:r>
          </w:p>
          <w:p w14:paraId="08ACE725" w14:textId="77777777" w:rsidR="00D634C6" w:rsidRPr="00D634C6" w:rsidRDefault="00D634C6" w:rsidP="00D634C6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</w:rPr>
            </w:pPr>
          </w:p>
          <w:p w14:paraId="21E48775" w14:textId="6C2C298A" w:rsidR="0088509F" w:rsidRPr="00AB3C23" w:rsidRDefault="00D634C6" w:rsidP="00AB3C23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rPr>
                <w:rFonts w:asciiTheme="minorHAnsi" w:hAnsiTheme="minorHAnsi" w:cstheme="minorHAnsi"/>
              </w:rPr>
            </w:pPr>
            <w:r w:rsidRPr="00AB3C23">
              <w:rPr>
                <w:rFonts w:asciiTheme="minorHAnsi" w:hAnsiTheme="minorHAnsi" w:cstheme="minorHAnsi"/>
              </w:rPr>
              <w:t>Count the number of applications for History courses made between 01/03/2020 and 30/08/2020</w:t>
            </w:r>
          </w:p>
          <w:p w14:paraId="583EB783" w14:textId="7F2F2AF6" w:rsidR="00D70C48" w:rsidRPr="00971130" w:rsidRDefault="00D70C48" w:rsidP="00D70C48">
            <w:pPr>
              <w:shd w:val="clear" w:color="auto" w:fill="FFFFFF" w:themeFill="background1"/>
              <w:ind w:left="720"/>
              <w:rPr>
                <w:rFonts w:asciiTheme="minorHAnsi" w:hAnsiTheme="minorHAnsi" w:cstheme="minorHAnsi"/>
              </w:rPr>
            </w:pPr>
          </w:p>
        </w:tc>
      </w:tr>
    </w:tbl>
    <w:p w14:paraId="6B086327" w14:textId="54B82C03" w:rsidR="00B96A81" w:rsidRDefault="00B96A81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387D63D4" w14:textId="3D6B95B5" w:rsidR="00BE68CE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E68CE" w:rsidRPr="00971130" w14:paraId="5C97AF66" w14:textId="77777777" w:rsidTr="00B33631">
        <w:trPr>
          <w:trHeight w:val="581"/>
        </w:trPr>
        <w:tc>
          <w:tcPr>
            <w:tcW w:w="9016" w:type="dxa"/>
            <w:vAlign w:val="center"/>
          </w:tcPr>
          <w:p w14:paraId="428DFFB6" w14:textId="77777777" w:rsidR="00BE68CE" w:rsidRPr="00971130" w:rsidRDefault="00BE68CE" w:rsidP="00B33631">
            <w:pPr>
              <w:pStyle w:val="NoSpacing"/>
              <w:jc w:val="center"/>
              <w:rPr>
                <w:rFonts w:cstheme="minorHAnsi"/>
                <w:color w:val="000000" w:themeColor="text1"/>
              </w:rPr>
            </w:pPr>
            <w:r w:rsidRPr="00971130">
              <w:rPr>
                <w:rFonts w:cstheme="minorHAnsi"/>
                <w:b/>
                <w:bCs/>
                <w:color w:val="000000" w:themeColor="text1"/>
              </w:rPr>
              <w:t xml:space="preserve">Task 2: </w:t>
            </w:r>
            <w:r w:rsidRPr="009F195A">
              <w:rPr>
                <w:rFonts w:cstheme="minorHAnsi"/>
                <w:b/>
                <w:bCs/>
                <w:color w:val="000000" w:themeColor="text1"/>
              </w:rPr>
              <w:t>DATABASE FUNCTIONS</w:t>
            </w:r>
          </w:p>
        </w:tc>
      </w:tr>
      <w:tr w:rsidR="00BE68CE" w:rsidRPr="00971130" w14:paraId="68C47A62" w14:textId="77777777" w:rsidTr="00B33631">
        <w:trPr>
          <w:trHeight w:val="1792"/>
        </w:trPr>
        <w:tc>
          <w:tcPr>
            <w:tcW w:w="9016" w:type="dxa"/>
          </w:tcPr>
          <w:p w14:paraId="4230CFE5" w14:textId="77777777" w:rsidR="00BE68CE" w:rsidRPr="00971130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65A456FC" w14:textId="77777777" w:rsidR="00BE68CE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Combine what you have learned about SQL functions to write solutions for the following problems:</w:t>
            </w:r>
          </w:p>
          <w:p w14:paraId="0513080A" w14:textId="77777777" w:rsidR="00C40DDF" w:rsidRPr="009F195A" w:rsidRDefault="00C40DDF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6CA9F6BB" w14:textId="77777777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 xml:space="preserve">Write a select statement to obtain </w:t>
            </w:r>
            <w:proofErr w:type="gramStart"/>
            <w:r w:rsidRPr="009F195A">
              <w:rPr>
                <w:rFonts w:cstheme="minorHAnsi"/>
                <w:color w:val="000000" w:themeColor="text1"/>
              </w:rPr>
              <w:t>all of</w:t>
            </w:r>
            <w:proofErr w:type="gramEnd"/>
            <w:r w:rsidRPr="009F195A">
              <w:rPr>
                <w:rFonts w:cstheme="minorHAnsi"/>
                <w:color w:val="000000" w:themeColor="text1"/>
              </w:rPr>
              <w:t xml:space="preserve"> the student information for successful applications made for Course 11 which do not relate to current students</w:t>
            </w:r>
          </w:p>
          <w:p w14:paraId="4F6B676F" w14:textId="77777777" w:rsidR="00BE68CE" w:rsidRPr="009F195A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666BDEC5" w14:textId="77777777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Modify the select statement from the previous example into an insert statement and insert the data into the student table</w:t>
            </w:r>
          </w:p>
          <w:p w14:paraId="534E166A" w14:textId="77777777" w:rsidR="00BE68CE" w:rsidRPr="009F195A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75BEBB18" w14:textId="77777777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Write a select statement to obtain all the information for the unsuccessful applications made for Course 11</w:t>
            </w:r>
          </w:p>
          <w:p w14:paraId="311C78B6" w14:textId="77777777" w:rsidR="00BE68CE" w:rsidRPr="009F195A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2C4FB4A9" w14:textId="77777777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Modify the select statement from the previous example into a delete statement and delete the unsuccessful Course 11</w:t>
            </w:r>
          </w:p>
          <w:p w14:paraId="08D2895F" w14:textId="77777777" w:rsidR="00BE68CE" w:rsidRPr="009F195A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0FECAA0D" w14:textId="56C6FB3D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Write a select statement to identify the unsuccessful applications for course 1 made after 01/0</w:t>
            </w:r>
            <w:r w:rsidR="00FB79C3">
              <w:rPr>
                <w:rFonts w:cstheme="minorHAnsi"/>
                <w:color w:val="000000" w:themeColor="text1"/>
              </w:rPr>
              <w:t>3</w:t>
            </w:r>
            <w:r w:rsidRPr="009F195A">
              <w:rPr>
                <w:rFonts w:cstheme="minorHAnsi"/>
                <w:color w:val="000000" w:themeColor="text1"/>
              </w:rPr>
              <w:t>/2020</w:t>
            </w:r>
          </w:p>
          <w:p w14:paraId="05447278" w14:textId="77777777" w:rsidR="00BE68CE" w:rsidRPr="009F195A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2DE80C7C" w14:textId="77777777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Using the select statement from the previous example, modify it into an update statement and update the applications to successful</w:t>
            </w:r>
          </w:p>
          <w:p w14:paraId="3A33AEF0" w14:textId="77777777" w:rsidR="00BE68CE" w:rsidRPr="009F195A" w:rsidRDefault="00BE68CE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6BCB085F" w14:textId="77777777" w:rsidR="00BE68CE" w:rsidRPr="009F195A" w:rsidRDefault="00BE68CE" w:rsidP="00C40DDF">
            <w:pPr>
              <w:pStyle w:val="NoSpacing"/>
              <w:numPr>
                <w:ilvl w:val="0"/>
                <w:numId w:val="13"/>
              </w:numPr>
              <w:rPr>
                <w:rFonts w:cstheme="minorHAnsi"/>
                <w:color w:val="000000" w:themeColor="text1"/>
              </w:rPr>
            </w:pPr>
            <w:r w:rsidRPr="009F195A">
              <w:rPr>
                <w:rFonts w:cstheme="minorHAnsi"/>
                <w:color w:val="000000" w:themeColor="text1"/>
              </w:rPr>
              <w:t>Roll back the previous update</w:t>
            </w:r>
          </w:p>
          <w:p w14:paraId="7E99AE66" w14:textId="7E4E8E77" w:rsidR="00BE68CE" w:rsidRPr="00971130" w:rsidRDefault="00BE68CE" w:rsidP="00D8398E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</w:tr>
    </w:tbl>
    <w:p w14:paraId="635B047D" w14:textId="35C8110B" w:rsidR="00BE68CE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5742A079" w14:textId="321314C1" w:rsidR="00BE68CE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0162B387" w14:textId="77777777" w:rsidR="00BE68CE" w:rsidRPr="00971130" w:rsidRDefault="00BE68CE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3BD0B718" w14:textId="77777777" w:rsidR="00B96A81" w:rsidRPr="00971130" w:rsidRDefault="00B96A81" w:rsidP="00B96A81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6A81" w:rsidRPr="00971130" w14:paraId="77A65CC2" w14:textId="77777777" w:rsidTr="00B33631">
        <w:trPr>
          <w:trHeight w:val="581"/>
        </w:trPr>
        <w:tc>
          <w:tcPr>
            <w:tcW w:w="9016" w:type="dxa"/>
            <w:vAlign w:val="center"/>
          </w:tcPr>
          <w:p w14:paraId="510CEB29" w14:textId="2E9C7421" w:rsidR="00B96A81" w:rsidRPr="00971130" w:rsidRDefault="00B96A81" w:rsidP="00B33631">
            <w:pPr>
              <w:pStyle w:val="NoSpacing"/>
              <w:jc w:val="center"/>
              <w:rPr>
                <w:rFonts w:cstheme="minorHAnsi"/>
                <w:color w:val="000000" w:themeColor="text1"/>
              </w:rPr>
            </w:pPr>
            <w:r w:rsidRPr="00971130">
              <w:rPr>
                <w:rFonts w:cstheme="minorHAnsi"/>
                <w:b/>
                <w:bCs/>
                <w:color w:val="000000" w:themeColor="text1"/>
              </w:rPr>
              <w:t xml:space="preserve">Task </w:t>
            </w:r>
            <w:r w:rsidR="00BE68CE">
              <w:rPr>
                <w:rFonts w:cstheme="minorHAnsi"/>
                <w:b/>
                <w:bCs/>
                <w:color w:val="000000" w:themeColor="text1"/>
              </w:rPr>
              <w:t>3</w:t>
            </w:r>
            <w:r w:rsidRPr="00971130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="00A804DE">
              <w:rPr>
                <w:rFonts w:cstheme="minorHAnsi"/>
                <w:b/>
                <w:bCs/>
                <w:color w:val="000000" w:themeColor="text1"/>
              </w:rPr>
              <w:t xml:space="preserve"> Str</w:t>
            </w:r>
            <w:r w:rsidR="00A173DB">
              <w:rPr>
                <w:rFonts w:cstheme="minorHAnsi"/>
                <w:b/>
                <w:bCs/>
                <w:color w:val="000000" w:themeColor="text1"/>
              </w:rPr>
              <w:t>etch and Challenge -</w:t>
            </w:r>
            <w:r w:rsidRPr="00971130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9B2C3D" w:rsidRPr="009B2C3D">
              <w:rPr>
                <w:rFonts w:cstheme="minorHAnsi"/>
                <w:b/>
                <w:bCs/>
                <w:color w:val="000000" w:themeColor="text1"/>
              </w:rPr>
              <w:t>INNER JOIN</w:t>
            </w:r>
            <w:r w:rsidR="009B2C3D">
              <w:rPr>
                <w:rFonts w:cstheme="minorHAnsi"/>
                <w:b/>
                <w:bCs/>
                <w:color w:val="000000" w:themeColor="text1"/>
              </w:rPr>
              <w:t>S</w:t>
            </w:r>
          </w:p>
        </w:tc>
      </w:tr>
      <w:tr w:rsidR="00B96A81" w:rsidRPr="00971130" w14:paraId="257B6C71" w14:textId="77777777" w:rsidTr="00B33631">
        <w:trPr>
          <w:trHeight w:val="1792"/>
        </w:trPr>
        <w:tc>
          <w:tcPr>
            <w:tcW w:w="9016" w:type="dxa"/>
          </w:tcPr>
          <w:p w14:paraId="444168A6" w14:textId="77777777" w:rsidR="00B96A81" w:rsidRPr="00971130" w:rsidRDefault="00B96A81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3F3FF6A8" w14:textId="77777777" w:rsidR="00195020" w:rsidRPr="00195020" w:rsidRDefault="00195020" w:rsidP="008924FA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195020">
              <w:rPr>
                <w:rFonts w:cstheme="minorHAnsi"/>
                <w:color w:val="000000" w:themeColor="text1"/>
              </w:rPr>
              <w:t>Obtain a list of Students and the name of the Courses they are studying</w:t>
            </w:r>
          </w:p>
          <w:p w14:paraId="13E66B9E" w14:textId="77777777" w:rsidR="00195020" w:rsidRPr="00195020" w:rsidRDefault="00195020" w:rsidP="00195020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09BB450C" w14:textId="77777777" w:rsidR="00195020" w:rsidRPr="00195020" w:rsidRDefault="00195020" w:rsidP="008924FA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195020">
              <w:rPr>
                <w:rFonts w:cstheme="minorHAnsi"/>
                <w:color w:val="000000" w:themeColor="text1"/>
              </w:rPr>
              <w:t>Obtain a list of course names, full time fees and part time fees for each course</w:t>
            </w:r>
          </w:p>
          <w:p w14:paraId="70549D1F" w14:textId="77777777" w:rsidR="00195020" w:rsidRPr="00195020" w:rsidRDefault="00195020" w:rsidP="00195020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14:paraId="741D5CBB" w14:textId="791C9E34" w:rsidR="00E2724D" w:rsidRPr="00971130" w:rsidRDefault="00195020" w:rsidP="008924FA">
            <w:pPr>
              <w:pStyle w:val="NoSpacing"/>
              <w:numPr>
                <w:ilvl w:val="0"/>
                <w:numId w:val="14"/>
              </w:numPr>
              <w:rPr>
                <w:rFonts w:cstheme="minorHAnsi"/>
                <w:color w:val="000000" w:themeColor="text1"/>
              </w:rPr>
            </w:pPr>
            <w:r w:rsidRPr="00195020">
              <w:rPr>
                <w:rFonts w:cstheme="minorHAnsi"/>
                <w:color w:val="000000" w:themeColor="text1"/>
              </w:rPr>
              <w:t xml:space="preserve">Obtain a list of </w:t>
            </w:r>
            <w:proofErr w:type="spellStart"/>
            <w:r w:rsidRPr="00195020">
              <w:rPr>
                <w:rFonts w:cstheme="minorHAnsi"/>
                <w:color w:val="000000" w:themeColor="text1"/>
              </w:rPr>
              <w:t>classIDs</w:t>
            </w:r>
            <w:proofErr w:type="spellEnd"/>
            <w:r w:rsidRPr="00195020">
              <w:rPr>
                <w:rFonts w:cstheme="minorHAnsi"/>
                <w:color w:val="000000" w:themeColor="text1"/>
              </w:rPr>
              <w:t xml:space="preserve"> for the Economics Course and the modules they relate to</w:t>
            </w:r>
          </w:p>
        </w:tc>
      </w:tr>
    </w:tbl>
    <w:p w14:paraId="0AFC044B" w14:textId="77777777" w:rsidR="00B96A81" w:rsidRDefault="00B96A81" w:rsidP="00B96A81">
      <w:pPr>
        <w:rPr>
          <w:rFonts w:asciiTheme="minorHAnsi" w:hAnsiTheme="minorHAnsi" w:cstheme="minorHAnsi"/>
          <w:color w:val="000000" w:themeColor="text1"/>
        </w:rPr>
      </w:pPr>
    </w:p>
    <w:p w14:paraId="0314BCB0" w14:textId="77777777" w:rsidR="00BE610A" w:rsidRDefault="00BE610A" w:rsidP="00B96A81">
      <w:pPr>
        <w:rPr>
          <w:rFonts w:asciiTheme="minorHAnsi" w:hAnsiTheme="minorHAnsi" w:cstheme="minorHAnsi"/>
          <w:color w:val="000000" w:themeColor="text1"/>
        </w:rPr>
      </w:pPr>
    </w:p>
    <w:p w14:paraId="16EEEC80" w14:textId="0C3BE8F3" w:rsidR="00B96A81" w:rsidRPr="00BE610A" w:rsidRDefault="00B96A81" w:rsidP="00B96A81">
      <w:pPr>
        <w:rPr>
          <w:rFonts w:asciiTheme="minorHAnsi" w:eastAsiaTheme="minorEastAsia" w:hAnsiTheme="minorHAnsi" w:cstheme="minorHAnsi"/>
          <w:color w:val="000000" w:themeColor="text1"/>
          <w:lang w:val="en-US" w:eastAsia="zh-CN"/>
        </w:rPr>
      </w:pPr>
      <w:r w:rsidRPr="00971130">
        <w:rPr>
          <w:rFonts w:asciiTheme="minorHAnsi" w:eastAsiaTheme="minorEastAsia" w:hAnsiTheme="minorHAnsi" w:cstheme="minorHAnsi"/>
          <w:color w:val="000000" w:themeColor="text1"/>
          <w:lang w:val="en-US" w:eastAsia="zh-CN"/>
        </w:rPr>
        <w:br w:type="page"/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</w:t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iteria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Task</w:t>
      </w:r>
      <w:r w:rsidR="00474925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s</w:t>
      </w:r>
    </w:p>
    <w:p w14:paraId="66F39E6C" w14:textId="77777777" w:rsidR="00B96A81" w:rsidRPr="00CD6004" w:rsidRDefault="00B96A81" w:rsidP="00B96A81">
      <w:pPr>
        <w:rPr>
          <w:rFonts w:cstheme="minorHAnsi"/>
          <w:color w:val="000000" w:themeColor="text1"/>
          <w:sz w:val="22"/>
          <w:szCs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84"/>
        <w:gridCol w:w="2609"/>
        <w:gridCol w:w="2693"/>
        <w:gridCol w:w="2881"/>
      </w:tblGrid>
      <w:tr w:rsidR="00B96A81" w:rsidRPr="00CD6004" w14:paraId="213A5EE4" w14:textId="77777777" w:rsidTr="00B33631">
        <w:tc>
          <w:tcPr>
            <w:tcW w:w="0" w:type="auto"/>
          </w:tcPr>
          <w:p w14:paraId="2B1190B8" w14:textId="77777777" w:rsidR="00B96A81" w:rsidRPr="00CD6004" w:rsidRDefault="00B96A81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609" w:type="dxa"/>
            <w:shd w:val="clear" w:color="auto" w:fill="FFD966" w:themeFill="accent4" w:themeFillTint="99"/>
            <w:vAlign w:val="center"/>
          </w:tcPr>
          <w:p w14:paraId="5BE9A381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693" w:type="dxa"/>
            <w:shd w:val="clear" w:color="auto" w:fill="A8D08D" w:themeFill="accent6" w:themeFillTint="99"/>
            <w:vAlign w:val="center"/>
          </w:tcPr>
          <w:p w14:paraId="2D3282B3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881" w:type="dxa"/>
            <w:shd w:val="clear" w:color="auto" w:fill="9CC2E5" w:themeFill="accent5" w:themeFillTint="99"/>
            <w:vAlign w:val="center"/>
          </w:tcPr>
          <w:p w14:paraId="05CCEA04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="00B96A81" w:rsidRPr="00CD6004" w14:paraId="43277A6A" w14:textId="77777777" w:rsidTr="00B33631">
        <w:tc>
          <w:tcPr>
            <w:tcW w:w="0" w:type="auto"/>
            <w:vAlign w:val="center"/>
          </w:tcPr>
          <w:p w14:paraId="57571696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S</w:t>
            </w:r>
            <w:r>
              <w:rPr>
                <w:rFonts w:cstheme="minorHAnsi"/>
                <w:b/>
                <w:bCs/>
                <w:color w:val="000000" w:themeColor="text1"/>
              </w:rPr>
              <w:t>yntax</w:t>
            </w:r>
          </w:p>
        </w:tc>
        <w:tc>
          <w:tcPr>
            <w:tcW w:w="2609" w:type="dxa"/>
            <w:shd w:val="clear" w:color="auto" w:fill="FFF2CC" w:themeFill="accent4" w:themeFillTint="33"/>
          </w:tcPr>
          <w:p w14:paraId="430A5674" w14:textId="3DE0CE1F" w:rsidR="00B96A81" w:rsidRPr="00CD6004" w:rsidRDefault="00B96A81" w:rsidP="00B33631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ttempts to use </w:t>
            </w:r>
            <w:r w:rsidR="00474925">
              <w:rPr>
                <w:rFonts w:cstheme="minorHAnsi"/>
                <w:color w:val="000000" w:themeColor="text1"/>
              </w:rPr>
              <w:t>SQL</w:t>
            </w:r>
            <w:r>
              <w:rPr>
                <w:rFonts w:cstheme="minorHAnsi"/>
                <w:color w:val="000000" w:themeColor="text1"/>
              </w:rPr>
              <w:t xml:space="preserve"> syntax with some success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14:paraId="7EA3716F" w14:textId="08904A2A" w:rsidR="00B96A81" w:rsidRPr="00CD6004" w:rsidRDefault="00474925" w:rsidP="00B33631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QL</w:t>
            </w:r>
            <w:r w:rsidR="00B96A81">
              <w:rPr>
                <w:rFonts w:cstheme="minorHAnsi"/>
                <w:color w:val="000000" w:themeColor="text1"/>
              </w:rPr>
              <w:t xml:space="preserve"> syntax is largely accurate with some errors</w:t>
            </w:r>
          </w:p>
        </w:tc>
        <w:tc>
          <w:tcPr>
            <w:tcW w:w="2881" w:type="dxa"/>
            <w:shd w:val="clear" w:color="auto" w:fill="DEEAF6" w:themeFill="accent5" w:themeFillTint="33"/>
          </w:tcPr>
          <w:p w14:paraId="5F43B299" w14:textId="107BB4B2" w:rsidR="00B96A81" w:rsidRPr="00CD6004" w:rsidRDefault="00474925" w:rsidP="00B33631">
            <w:pPr>
              <w:pStyle w:val="NoSpacing"/>
              <w:numPr>
                <w:ilvl w:val="0"/>
                <w:numId w:val="1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QL</w:t>
            </w:r>
            <w:r w:rsidR="00B96A81">
              <w:rPr>
                <w:rFonts w:cstheme="minorHAnsi"/>
                <w:color w:val="000000" w:themeColor="text1"/>
              </w:rPr>
              <w:t xml:space="preserve"> syntax is consistently accurate and appropriate to the task</w:t>
            </w:r>
          </w:p>
        </w:tc>
      </w:tr>
    </w:tbl>
    <w:p w14:paraId="5C8FFE63" w14:textId="77777777" w:rsidR="00B96A81" w:rsidRPr="00B06FE0" w:rsidRDefault="00B96A81" w:rsidP="00B96A81">
      <w:pPr>
        <w:pStyle w:val="NoSpacing"/>
        <w:rPr>
          <w:rFonts w:cstheme="minorHAnsi"/>
          <w:color w:val="000000" w:themeColor="text1"/>
        </w:rPr>
      </w:pPr>
    </w:p>
    <w:p w14:paraId="1B1EF98E" w14:textId="4DE9EC4A" w:rsidR="00B96A81" w:rsidRPr="00BF65EA" w:rsidRDefault="00B96A81" w:rsidP="00B96A81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65E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criteria Task </w:t>
      </w:r>
      <w:r w:rsidR="00DB29B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1</w:t>
      </w:r>
      <w:r w:rsidR="008E0CD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-3</w:t>
      </w:r>
    </w:p>
    <w:p w14:paraId="0E586B0B" w14:textId="77777777" w:rsidR="00B96A81" w:rsidRDefault="00B96A81" w:rsidP="00B96A81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1"/>
        <w:gridCol w:w="2375"/>
        <w:gridCol w:w="2592"/>
        <w:gridCol w:w="2878"/>
      </w:tblGrid>
      <w:tr w:rsidR="00B96A81" w:rsidRPr="00CD6004" w14:paraId="3C33A4D0" w14:textId="77777777" w:rsidTr="00B33631">
        <w:tc>
          <w:tcPr>
            <w:tcW w:w="1171" w:type="dxa"/>
          </w:tcPr>
          <w:p w14:paraId="710F5026" w14:textId="77777777" w:rsidR="00B96A81" w:rsidRPr="00CD6004" w:rsidRDefault="00B96A81" w:rsidP="00B33631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375" w:type="dxa"/>
            <w:shd w:val="clear" w:color="auto" w:fill="FFD966" w:themeFill="accent4" w:themeFillTint="99"/>
            <w:vAlign w:val="center"/>
          </w:tcPr>
          <w:p w14:paraId="7382A2C2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592" w:type="dxa"/>
            <w:shd w:val="clear" w:color="auto" w:fill="A8D08D" w:themeFill="accent6" w:themeFillTint="99"/>
            <w:vAlign w:val="center"/>
          </w:tcPr>
          <w:p w14:paraId="75AAEE79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878" w:type="dxa"/>
            <w:shd w:val="clear" w:color="auto" w:fill="9CC2E5" w:themeFill="accent5" w:themeFillTint="99"/>
            <w:vAlign w:val="center"/>
          </w:tcPr>
          <w:p w14:paraId="398B9DDB" w14:textId="77777777" w:rsidR="00B96A81" w:rsidRPr="00CD6004" w:rsidRDefault="00B96A81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="00B96A81" w:rsidRPr="00CD6004" w14:paraId="38D7F8DC" w14:textId="77777777" w:rsidTr="00B33631">
        <w:tc>
          <w:tcPr>
            <w:tcW w:w="1171" w:type="dxa"/>
            <w:vAlign w:val="center"/>
          </w:tcPr>
          <w:p w14:paraId="244699A1" w14:textId="21DACF92" w:rsidR="00B96A81" w:rsidRPr="00CD6004" w:rsidRDefault="00703E42" w:rsidP="00B33631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SQL</w:t>
            </w:r>
          </w:p>
        </w:tc>
        <w:tc>
          <w:tcPr>
            <w:tcW w:w="23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FF2CC"/>
          </w:tcPr>
          <w:p w14:paraId="0130A339" w14:textId="4DD2714B" w:rsidR="00B84C02" w:rsidRPr="00CD6004" w:rsidRDefault="008109CF" w:rsidP="00703E4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p</w:t>
            </w:r>
            <w:r w:rsidR="0083401F">
              <w:rPr>
                <w:rFonts w:cstheme="minorHAnsi"/>
                <w:color w:val="000000" w:themeColor="text1"/>
              </w:rPr>
              <w:t>t</w:t>
            </w:r>
            <w:r>
              <w:rPr>
                <w:rFonts w:cstheme="minorHAnsi"/>
                <w:color w:val="000000" w:themeColor="text1"/>
              </w:rPr>
              <w:t xml:space="preserve">s </w:t>
            </w:r>
            <w:r w:rsidR="00295455">
              <w:rPr>
                <w:rFonts w:cstheme="minorHAnsi"/>
                <w:color w:val="000000" w:themeColor="text1"/>
              </w:rPr>
              <w:t xml:space="preserve">to </w:t>
            </w:r>
            <w:r w:rsidR="00703E42">
              <w:rPr>
                <w:rFonts w:cstheme="minorHAnsi"/>
                <w:color w:val="000000" w:themeColor="text1"/>
              </w:rPr>
              <w:t xml:space="preserve">create the SQL </w:t>
            </w:r>
            <w:r w:rsidR="00A97F42">
              <w:rPr>
                <w:rFonts w:cstheme="minorHAnsi"/>
                <w:color w:val="000000" w:themeColor="text1"/>
              </w:rPr>
              <w:t>for the task and bare some resemblance to the answer</w:t>
            </w:r>
          </w:p>
        </w:tc>
        <w:tc>
          <w:tcPr>
            <w:tcW w:w="259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E2EFD9"/>
          </w:tcPr>
          <w:p w14:paraId="47890C41" w14:textId="465D30F9" w:rsidR="005B146D" w:rsidRPr="00CD6004" w:rsidRDefault="005B146D" w:rsidP="005B146D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ccess</w:t>
            </w:r>
            <w:r w:rsidR="00FD084F">
              <w:rPr>
                <w:rFonts w:cstheme="minorHAnsi"/>
                <w:color w:val="000000" w:themeColor="text1"/>
              </w:rPr>
              <w:t>fully</w:t>
            </w:r>
            <w:r w:rsidR="00DF15B0">
              <w:rPr>
                <w:rFonts w:cstheme="minorHAnsi"/>
                <w:color w:val="000000" w:themeColor="text1"/>
              </w:rPr>
              <w:t xml:space="preserve"> </w:t>
            </w:r>
            <w:r w:rsidR="00295455">
              <w:rPr>
                <w:rFonts w:cstheme="minorHAnsi"/>
                <w:color w:val="000000" w:themeColor="text1"/>
              </w:rPr>
              <w:t>completes the SQL</w:t>
            </w:r>
            <w:r w:rsidR="00DB29B2">
              <w:rPr>
                <w:rFonts w:cstheme="minorHAnsi"/>
                <w:color w:val="000000" w:themeColor="text1"/>
              </w:rPr>
              <w:t xml:space="preserve"> Using separate insert commands</w:t>
            </w:r>
          </w:p>
          <w:p w14:paraId="4EDB20DE" w14:textId="2AD5437A" w:rsidR="00B96A81" w:rsidRPr="007C0211" w:rsidRDefault="00B96A81" w:rsidP="00DB29B2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87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EEAF6"/>
          </w:tcPr>
          <w:p w14:paraId="463908B5" w14:textId="61EAA7DD" w:rsidR="00DB29B2" w:rsidRDefault="00DB29B2" w:rsidP="00DB29B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Successfully completes the SQL Using </w:t>
            </w:r>
            <w:r w:rsidR="009B557D">
              <w:rPr>
                <w:rFonts w:cstheme="minorHAnsi"/>
                <w:color w:val="000000" w:themeColor="text1"/>
              </w:rPr>
              <w:t>a single insert command</w:t>
            </w:r>
          </w:p>
          <w:p w14:paraId="0236B928" w14:textId="04F6B514" w:rsidR="009B557D" w:rsidRPr="00CD6004" w:rsidRDefault="009B557D" w:rsidP="00DB29B2">
            <w:pPr>
              <w:pStyle w:val="paragraph"/>
              <w:numPr>
                <w:ilvl w:val="0"/>
                <w:numId w:val="1"/>
              </w:numPr>
              <w:spacing w:before="0" w:beforeAutospacing="0" w:after="0" w:afterAutospacing="0"/>
              <w:textAlignment w:val="baseline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ll SQL is </w:t>
            </w:r>
            <w:r w:rsidR="00D54D58">
              <w:rPr>
                <w:rFonts w:cstheme="minorHAnsi"/>
                <w:color w:val="000000" w:themeColor="text1"/>
              </w:rPr>
              <w:t>formatting correctly</w:t>
            </w:r>
          </w:p>
          <w:p w14:paraId="628C3B9E" w14:textId="502C6BC5" w:rsidR="00B96A81" w:rsidRPr="00CD6004" w:rsidRDefault="00B96A81" w:rsidP="00DB29B2">
            <w:pPr>
              <w:pStyle w:val="NoSpacing"/>
              <w:ind w:left="360"/>
              <w:rPr>
                <w:rFonts w:cstheme="minorHAnsi"/>
                <w:color w:val="000000" w:themeColor="text1"/>
              </w:rPr>
            </w:pPr>
          </w:p>
        </w:tc>
      </w:tr>
    </w:tbl>
    <w:p w14:paraId="5072EF4E" w14:textId="77777777" w:rsidR="00B96A81" w:rsidRDefault="00B96A81" w:rsidP="00B96A81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sectPr w:rsidR="00B96A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133DA"/>
    <w:multiLevelType w:val="hybridMultilevel"/>
    <w:tmpl w:val="D610D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81E29"/>
    <w:multiLevelType w:val="hybridMultilevel"/>
    <w:tmpl w:val="9468CC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047C3C"/>
    <w:multiLevelType w:val="hybridMultilevel"/>
    <w:tmpl w:val="C86C4C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1213D1"/>
    <w:multiLevelType w:val="hybridMultilevel"/>
    <w:tmpl w:val="DC0685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65E52"/>
    <w:multiLevelType w:val="hybridMultilevel"/>
    <w:tmpl w:val="629EBD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643F2C"/>
    <w:multiLevelType w:val="hybridMultilevel"/>
    <w:tmpl w:val="2274089E"/>
    <w:lvl w:ilvl="0" w:tplc="0809000F">
      <w:start w:val="1"/>
      <w:numFmt w:val="decimal"/>
      <w:lvlText w:val="%1."/>
      <w:lvlJc w:val="left"/>
      <w:pPr>
        <w:ind w:left="89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362207C3"/>
    <w:multiLevelType w:val="hybridMultilevel"/>
    <w:tmpl w:val="52980770"/>
    <w:lvl w:ilvl="0" w:tplc="D9DA14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52E5F"/>
    <w:multiLevelType w:val="hybridMultilevel"/>
    <w:tmpl w:val="11625C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68734E"/>
    <w:multiLevelType w:val="hybridMultilevel"/>
    <w:tmpl w:val="98E62B4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4F744F6"/>
    <w:multiLevelType w:val="hybridMultilevel"/>
    <w:tmpl w:val="9A6830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88D6725"/>
    <w:multiLevelType w:val="hybridMultilevel"/>
    <w:tmpl w:val="DD08405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DD0A6E"/>
    <w:multiLevelType w:val="hybridMultilevel"/>
    <w:tmpl w:val="AAA4F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1E5BED"/>
    <w:multiLevelType w:val="hybridMultilevel"/>
    <w:tmpl w:val="529807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F7E3B"/>
    <w:multiLevelType w:val="hybridMultilevel"/>
    <w:tmpl w:val="CDF8466C"/>
    <w:lvl w:ilvl="0" w:tplc="C4E2BE9C">
      <w:start w:val="1"/>
      <w:numFmt w:val="bullet"/>
      <w:pStyle w:val="Listofbulletpoints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 w16cid:durableId="1619946657">
    <w:abstractNumId w:val="10"/>
  </w:num>
  <w:num w:numId="2" w16cid:durableId="458572013">
    <w:abstractNumId w:val="9"/>
  </w:num>
  <w:num w:numId="3" w16cid:durableId="348796344">
    <w:abstractNumId w:val="6"/>
  </w:num>
  <w:num w:numId="4" w16cid:durableId="255208100">
    <w:abstractNumId w:val="12"/>
  </w:num>
  <w:num w:numId="5" w16cid:durableId="2117938639">
    <w:abstractNumId w:val="11"/>
  </w:num>
  <w:num w:numId="6" w16cid:durableId="719211605">
    <w:abstractNumId w:val="13"/>
  </w:num>
  <w:num w:numId="7" w16cid:durableId="185095187">
    <w:abstractNumId w:val="5"/>
  </w:num>
  <w:num w:numId="8" w16cid:durableId="282153225">
    <w:abstractNumId w:val="1"/>
  </w:num>
  <w:num w:numId="9" w16cid:durableId="554660492">
    <w:abstractNumId w:val="7"/>
  </w:num>
  <w:num w:numId="10" w16cid:durableId="1165242598">
    <w:abstractNumId w:val="2"/>
  </w:num>
  <w:num w:numId="11" w16cid:durableId="374425034">
    <w:abstractNumId w:val="0"/>
  </w:num>
  <w:num w:numId="12" w16cid:durableId="944848121">
    <w:abstractNumId w:val="8"/>
  </w:num>
  <w:num w:numId="13" w16cid:durableId="1270547920">
    <w:abstractNumId w:val="4"/>
  </w:num>
  <w:num w:numId="14" w16cid:durableId="17185024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IzNzAytDQzMDJR0lEKTi0uzszPAykwqQUApXfpJCwAAAA="/>
  </w:docVars>
  <w:rsids>
    <w:rsidRoot w:val="00B96A81"/>
    <w:rsid w:val="00002E10"/>
    <w:rsid w:val="000218C1"/>
    <w:rsid w:val="00053EB9"/>
    <w:rsid w:val="000632D0"/>
    <w:rsid w:val="0006564C"/>
    <w:rsid w:val="00072462"/>
    <w:rsid w:val="000B4D8D"/>
    <w:rsid w:val="00100A1B"/>
    <w:rsid w:val="0015330E"/>
    <w:rsid w:val="0019019C"/>
    <w:rsid w:val="001942A3"/>
    <w:rsid w:val="00195020"/>
    <w:rsid w:val="001D7BB3"/>
    <w:rsid w:val="001F50E8"/>
    <w:rsid w:val="00275C66"/>
    <w:rsid w:val="00295455"/>
    <w:rsid w:val="002A3383"/>
    <w:rsid w:val="0031576E"/>
    <w:rsid w:val="003227AE"/>
    <w:rsid w:val="003B09D7"/>
    <w:rsid w:val="004072ED"/>
    <w:rsid w:val="00430532"/>
    <w:rsid w:val="00437033"/>
    <w:rsid w:val="00440B0E"/>
    <w:rsid w:val="0044314D"/>
    <w:rsid w:val="00474925"/>
    <w:rsid w:val="0049476B"/>
    <w:rsid w:val="004A17DE"/>
    <w:rsid w:val="004C249A"/>
    <w:rsid w:val="004C5CFC"/>
    <w:rsid w:val="004C6674"/>
    <w:rsid w:val="004D1510"/>
    <w:rsid w:val="004E73C7"/>
    <w:rsid w:val="00567E42"/>
    <w:rsid w:val="00580D1E"/>
    <w:rsid w:val="005B146D"/>
    <w:rsid w:val="005D1436"/>
    <w:rsid w:val="005E729E"/>
    <w:rsid w:val="00607696"/>
    <w:rsid w:val="00626469"/>
    <w:rsid w:val="00636906"/>
    <w:rsid w:val="006820C8"/>
    <w:rsid w:val="006B26C2"/>
    <w:rsid w:val="006F3F2B"/>
    <w:rsid w:val="00703E42"/>
    <w:rsid w:val="007065AF"/>
    <w:rsid w:val="00712F0F"/>
    <w:rsid w:val="007164CE"/>
    <w:rsid w:val="00716D10"/>
    <w:rsid w:val="00754090"/>
    <w:rsid w:val="007A1AF4"/>
    <w:rsid w:val="007A2B0D"/>
    <w:rsid w:val="007C0211"/>
    <w:rsid w:val="007C2B3B"/>
    <w:rsid w:val="007F5918"/>
    <w:rsid w:val="00805E8A"/>
    <w:rsid w:val="008109CF"/>
    <w:rsid w:val="0083401F"/>
    <w:rsid w:val="00872682"/>
    <w:rsid w:val="0088509F"/>
    <w:rsid w:val="008924FA"/>
    <w:rsid w:val="008A1C46"/>
    <w:rsid w:val="008B438D"/>
    <w:rsid w:val="008B459F"/>
    <w:rsid w:val="008D49F0"/>
    <w:rsid w:val="008E0CDC"/>
    <w:rsid w:val="009127D1"/>
    <w:rsid w:val="0093773C"/>
    <w:rsid w:val="00971130"/>
    <w:rsid w:val="009B2C3D"/>
    <w:rsid w:val="009B557D"/>
    <w:rsid w:val="009C659B"/>
    <w:rsid w:val="009D48AD"/>
    <w:rsid w:val="009F195A"/>
    <w:rsid w:val="00A11361"/>
    <w:rsid w:val="00A173DB"/>
    <w:rsid w:val="00A27AFE"/>
    <w:rsid w:val="00A302E5"/>
    <w:rsid w:val="00A639B3"/>
    <w:rsid w:val="00A804DE"/>
    <w:rsid w:val="00A84635"/>
    <w:rsid w:val="00A97F42"/>
    <w:rsid w:val="00AB3C23"/>
    <w:rsid w:val="00AE0C8A"/>
    <w:rsid w:val="00B14E81"/>
    <w:rsid w:val="00B33631"/>
    <w:rsid w:val="00B4540B"/>
    <w:rsid w:val="00B56499"/>
    <w:rsid w:val="00B81B13"/>
    <w:rsid w:val="00B84C02"/>
    <w:rsid w:val="00B96A81"/>
    <w:rsid w:val="00BD4C05"/>
    <w:rsid w:val="00BE610A"/>
    <w:rsid w:val="00BE68CE"/>
    <w:rsid w:val="00C06AA7"/>
    <w:rsid w:val="00C2194F"/>
    <w:rsid w:val="00C40DDF"/>
    <w:rsid w:val="00C842AF"/>
    <w:rsid w:val="00C90DB2"/>
    <w:rsid w:val="00CB4E3D"/>
    <w:rsid w:val="00D0443A"/>
    <w:rsid w:val="00D0469A"/>
    <w:rsid w:val="00D54D58"/>
    <w:rsid w:val="00D634C6"/>
    <w:rsid w:val="00D70C48"/>
    <w:rsid w:val="00D8398E"/>
    <w:rsid w:val="00DA428F"/>
    <w:rsid w:val="00DB29B2"/>
    <w:rsid w:val="00DB5C30"/>
    <w:rsid w:val="00DF15B0"/>
    <w:rsid w:val="00E029D4"/>
    <w:rsid w:val="00E2724D"/>
    <w:rsid w:val="00E55799"/>
    <w:rsid w:val="00E64B7F"/>
    <w:rsid w:val="00EA1892"/>
    <w:rsid w:val="00EB0F2A"/>
    <w:rsid w:val="00EC3083"/>
    <w:rsid w:val="00EF7171"/>
    <w:rsid w:val="00F11B9B"/>
    <w:rsid w:val="00F1384F"/>
    <w:rsid w:val="00F432BF"/>
    <w:rsid w:val="00F76723"/>
    <w:rsid w:val="00F818A3"/>
    <w:rsid w:val="00FB4065"/>
    <w:rsid w:val="00FB79C3"/>
    <w:rsid w:val="00FC6F28"/>
    <w:rsid w:val="00FD0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A5422"/>
  <w15:chartTrackingRefBased/>
  <w15:docId w15:val="{24E00F35-2E7B-470F-9F38-006F31BD7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A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A8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6A8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GB"/>
    </w:rPr>
  </w:style>
  <w:style w:type="paragraph" w:styleId="NoSpacing">
    <w:name w:val="No Spacing"/>
    <w:uiPriority w:val="1"/>
    <w:qFormat/>
    <w:rsid w:val="00B96A81"/>
    <w:pPr>
      <w:spacing w:after="0" w:line="240" w:lineRule="auto"/>
    </w:pPr>
    <w:rPr>
      <w:rFonts w:eastAsiaTheme="minorEastAsia"/>
      <w:lang w:val="en-US" w:eastAsia="zh-CN"/>
    </w:rPr>
  </w:style>
  <w:style w:type="table" w:styleId="TableGrid">
    <w:name w:val="Table Grid"/>
    <w:basedOn w:val="TableNormal"/>
    <w:uiPriority w:val="39"/>
    <w:rsid w:val="00B96A8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6A81"/>
    <w:pPr>
      <w:ind w:left="720"/>
      <w:contextualSpacing/>
    </w:pPr>
  </w:style>
  <w:style w:type="paragraph" w:customStyle="1" w:styleId="Listofbulletpoints">
    <w:name w:val="List of bullet points"/>
    <w:qFormat/>
    <w:rsid w:val="00B96A81"/>
    <w:pPr>
      <w:numPr>
        <w:numId w:val="6"/>
      </w:numPr>
      <w:spacing w:after="200" w:line="240" w:lineRule="auto"/>
    </w:pPr>
    <w:rPr>
      <w:color w:val="3B3838" w:themeColor="background2" w:themeShade="40"/>
    </w:rPr>
  </w:style>
  <w:style w:type="paragraph" w:customStyle="1" w:styleId="paragraph">
    <w:name w:val="paragraph"/>
    <w:basedOn w:val="Normal"/>
    <w:rsid w:val="00B96A81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B96A81"/>
  </w:style>
  <w:style w:type="character" w:customStyle="1" w:styleId="eop">
    <w:name w:val="eop"/>
    <w:basedOn w:val="DefaultParagraphFont"/>
    <w:rsid w:val="00B96A81"/>
  </w:style>
  <w:style w:type="character" w:styleId="Hyperlink">
    <w:name w:val="Hyperlink"/>
    <w:basedOn w:val="DefaultParagraphFont"/>
    <w:uiPriority w:val="99"/>
    <w:unhideWhenUsed/>
    <w:rsid w:val="00B96A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f9b6eff-8419-4a6f-a40b-78f0b879b8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97873D80E314D8F15FFBE1DF0AF1E" ma:contentTypeVersion="3" ma:contentTypeDescription="Create a new document." ma:contentTypeScope="" ma:versionID="1fb5665b480e4ad467e263c8c1139ea2">
  <xsd:schema xmlns:xsd="http://www.w3.org/2001/XMLSchema" xmlns:xs="http://www.w3.org/2001/XMLSchema" xmlns:p="http://schemas.microsoft.com/office/2006/metadata/properties" xmlns:ns2="bf9b6eff-8419-4a6f-a40b-78f0b879b882" targetNamespace="http://schemas.microsoft.com/office/2006/metadata/properties" ma:root="true" ma:fieldsID="8a2b3813f62a4b487132bbb894862320" ns2:_="">
    <xsd:import namespace="bf9b6eff-8419-4a6f-a40b-78f0b879b88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b6eff-8419-4a6f-a40b-78f0b879b88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B2E027-33B2-48EC-AF48-4CB177B155B6}">
  <ds:schemaRefs>
    <ds:schemaRef ds:uri="http://schemas.microsoft.com/office/2006/metadata/properties"/>
    <ds:schemaRef ds:uri="http://schemas.microsoft.com/office/infopath/2007/PartnerControls"/>
    <ds:schemaRef ds:uri="664c518c-e4f5-49e9-acf5-98b3bb71b95e"/>
    <ds:schemaRef ds:uri="e2ad7bb0-f5b7-4fad-aabc-2e66a921ecca"/>
  </ds:schemaRefs>
</ds:datastoreItem>
</file>

<file path=customXml/itemProps2.xml><?xml version="1.0" encoding="utf-8"?>
<ds:datastoreItem xmlns:ds="http://schemas.openxmlformats.org/officeDocument/2006/customXml" ds:itemID="{2DDF3D42-C1AE-4AA2-A2F6-B7BB6060F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522C98-BB76-402F-97A5-4D510584A2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1</TotalTime>
  <Pages>1</Pages>
  <Words>346</Words>
  <Characters>1978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na Stanley</dc:creator>
  <cp:keywords/>
  <dc:description/>
  <cp:lastModifiedBy>Craig Reeves</cp:lastModifiedBy>
  <cp:revision>26</cp:revision>
  <dcterms:created xsi:type="dcterms:W3CDTF">2022-05-17T16:00:00Z</dcterms:created>
  <dcterms:modified xsi:type="dcterms:W3CDTF">2022-07-0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97873D80E314D8F15FFBE1DF0AF1E</vt:lpwstr>
  </property>
  <property fmtid="{D5CDD505-2E9C-101B-9397-08002B2CF9AE}" pid="3" name="MediaServiceImageTags">
    <vt:lpwstr/>
  </property>
</Properties>
</file>